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A6849E" w14:textId="77777777" w:rsidR="00D47DFD" w:rsidRPr="00F84D14" w:rsidRDefault="00D47DFD" w:rsidP="00D47DFD">
      <w:pPr>
        <w:ind w:firstLineChars="2500" w:firstLine="5250"/>
      </w:pPr>
      <w:r>
        <w:rPr>
          <w:rFonts w:hint="eastAsia"/>
          <w:u w:val="single"/>
        </w:rPr>
        <w:t>志願者</w:t>
      </w:r>
      <w:r w:rsidRPr="00F84D14">
        <w:rPr>
          <w:rFonts w:hint="eastAsia"/>
          <w:u w:val="single"/>
        </w:rPr>
        <w:t xml:space="preserve">氏名　　</w:t>
      </w:r>
      <w:r>
        <w:rPr>
          <w:rFonts w:hint="eastAsia"/>
          <w:u w:val="single"/>
        </w:rPr>
        <w:t xml:space="preserve">　　</w:t>
      </w:r>
      <w:r w:rsidRPr="00F84D14">
        <w:rPr>
          <w:rFonts w:hint="eastAsia"/>
          <w:u w:val="single"/>
        </w:rPr>
        <w:t xml:space="preserve">　</w:t>
      </w:r>
      <w:r>
        <w:rPr>
          <w:rFonts w:hint="eastAsia"/>
          <w:u w:val="single"/>
        </w:rPr>
        <w:t xml:space="preserve">　　　　　　</w:t>
      </w:r>
    </w:p>
    <w:p w14:paraId="193A6489" w14:textId="77777777" w:rsidR="008B73CC" w:rsidRDefault="008B73CC" w:rsidP="008B73CC"/>
    <w:p w14:paraId="702FAC04" w14:textId="56EE87B8" w:rsidR="008B73CC" w:rsidRDefault="00190161" w:rsidP="009D083D">
      <w:pPr>
        <w:snapToGrid w:val="0"/>
        <w:ind w:left="315" w:hangingChars="150" w:hanging="315"/>
        <w:jc w:val="left"/>
      </w:pPr>
      <w:r>
        <w:rPr>
          <w:rFonts w:hint="eastAsia"/>
        </w:rPr>
        <w:t>（１）</w:t>
      </w:r>
      <w:r w:rsidR="00D528D0" w:rsidRPr="00D528D0">
        <w:rPr>
          <w:rFonts w:hint="eastAsia"/>
        </w:rPr>
        <w:t>自己学習</w:t>
      </w:r>
      <w:r w:rsidR="000D6541" w:rsidRPr="006558B0">
        <w:rPr>
          <w:rFonts w:hint="eastAsia"/>
          <w:sz w:val="16"/>
          <w:szCs w:val="16"/>
          <w:vertAlign w:val="superscript"/>
        </w:rPr>
        <w:t>※１</w:t>
      </w:r>
      <w:r w:rsidR="00D528D0" w:rsidRPr="006558B0">
        <w:rPr>
          <w:rFonts w:hint="eastAsia"/>
        </w:rPr>
        <w:t>および特別活動</w:t>
      </w:r>
      <w:r w:rsidR="000D6541" w:rsidRPr="006558B0">
        <w:rPr>
          <w:rFonts w:hint="eastAsia"/>
          <w:sz w:val="16"/>
          <w:szCs w:val="16"/>
          <w:vertAlign w:val="superscript"/>
        </w:rPr>
        <w:t>※２</w:t>
      </w:r>
      <w:r w:rsidR="00D528D0" w:rsidRPr="00D528D0">
        <w:rPr>
          <w:rFonts w:hint="eastAsia"/>
        </w:rPr>
        <w:t>等</w:t>
      </w:r>
      <w:r w:rsidR="00D528D0">
        <w:rPr>
          <w:rFonts w:hint="eastAsia"/>
        </w:rPr>
        <w:t>の記録</w:t>
      </w:r>
    </w:p>
    <w:tbl>
      <w:tblPr>
        <w:tblStyle w:val="1"/>
        <w:tblW w:w="8500" w:type="dxa"/>
        <w:tblInd w:w="0" w:type="dxa"/>
        <w:tblLook w:val="04A0" w:firstRow="1" w:lastRow="0" w:firstColumn="1" w:lastColumn="0" w:noHBand="0" w:noVBand="1"/>
      </w:tblPr>
      <w:tblGrid>
        <w:gridCol w:w="2547"/>
        <w:gridCol w:w="5953"/>
      </w:tblGrid>
      <w:tr w:rsidR="00621D88" w:rsidRPr="00621D88" w14:paraId="2BD3BF2F" w14:textId="77777777" w:rsidTr="00621D88"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067C47" w14:textId="52637BE8" w:rsidR="00621D88" w:rsidRPr="00621D88" w:rsidRDefault="00621D88" w:rsidP="00621D88">
            <w:pPr>
              <w:jc w:val="center"/>
              <w:rPr>
                <w:rFonts w:asciiTheme="minorHAnsi" w:eastAsiaTheme="minorHAnsi" w:hAnsiTheme="minorHAnsi"/>
                <w:sz w:val="20"/>
                <w:szCs w:val="20"/>
              </w:rPr>
            </w:pPr>
            <w:r w:rsidRPr="00621D88">
              <w:rPr>
                <w:rFonts w:asciiTheme="minorHAnsi" w:eastAsiaTheme="minorHAnsi" w:hAnsiTheme="minorHAnsi" w:hint="eastAsia"/>
                <w:sz w:val="20"/>
                <w:szCs w:val="20"/>
              </w:rPr>
              <w:t>時期（西暦）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DA9326" w14:textId="755D3D2E" w:rsidR="00621D88" w:rsidRPr="00621D88" w:rsidRDefault="00621D88" w:rsidP="00621D88">
            <w:pPr>
              <w:jc w:val="center"/>
              <w:rPr>
                <w:rFonts w:asciiTheme="minorHAnsi" w:eastAsiaTheme="minorHAnsi" w:hAnsiTheme="minorHAnsi"/>
                <w:sz w:val="20"/>
                <w:szCs w:val="20"/>
              </w:rPr>
            </w:pPr>
            <w:r w:rsidRPr="00621D88">
              <w:rPr>
                <w:rFonts w:asciiTheme="minorHAnsi" w:eastAsiaTheme="minorHAnsi" w:hAnsiTheme="minorHAnsi" w:hint="eastAsia"/>
                <w:sz w:val="20"/>
                <w:szCs w:val="20"/>
              </w:rPr>
              <w:t>名称（行事名、資格など）</w:t>
            </w:r>
          </w:p>
        </w:tc>
      </w:tr>
      <w:tr w:rsidR="00621D88" w:rsidRPr="00621D88" w14:paraId="502A8E86" w14:textId="77777777" w:rsidTr="00133864">
        <w:trPr>
          <w:trHeight w:val="2148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9B1D2" w14:textId="77777777" w:rsidR="00621D88" w:rsidRPr="00621D88" w:rsidRDefault="00621D88" w:rsidP="00621D88">
            <w:pPr>
              <w:adjustRightInd w:val="0"/>
              <w:rPr>
                <w:rFonts w:ascii="Century" w:eastAsia="ＭＳ 明朝" w:hAnsi="Century"/>
                <w:sz w:val="22"/>
              </w:rPr>
            </w:pPr>
          </w:p>
          <w:p w14:paraId="11978941" w14:textId="77777777" w:rsidR="00621D88" w:rsidRPr="00621D88" w:rsidRDefault="00621D88" w:rsidP="00621D88">
            <w:pPr>
              <w:adjustRightInd w:val="0"/>
              <w:rPr>
                <w:rFonts w:ascii="Century" w:eastAsia="ＭＳ 明朝" w:hAnsi="Century"/>
                <w:sz w:val="22"/>
              </w:rPr>
            </w:pPr>
          </w:p>
          <w:p w14:paraId="7D792C6B" w14:textId="77777777" w:rsidR="00621D88" w:rsidRPr="00621D88" w:rsidRDefault="00621D88" w:rsidP="00621D88">
            <w:pPr>
              <w:adjustRightInd w:val="0"/>
              <w:rPr>
                <w:rFonts w:ascii="Century" w:eastAsia="ＭＳ 明朝" w:hAnsi="Century"/>
                <w:sz w:val="22"/>
              </w:rPr>
            </w:pPr>
          </w:p>
          <w:p w14:paraId="2CAA12B6" w14:textId="77777777" w:rsidR="00621D88" w:rsidRPr="00621D88" w:rsidRDefault="00621D88" w:rsidP="00621D88">
            <w:pPr>
              <w:adjustRightInd w:val="0"/>
              <w:rPr>
                <w:rFonts w:ascii="Century" w:eastAsia="ＭＳ 明朝" w:hAnsi="Century"/>
                <w:sz w:val="22"/>
              </w:rPr>
            </w:pPr>
          </w:p>
          <w:p w14:paraId="21394191" w14:textId="65BF7A40" w:rsidR="00621D88" w:rsidRPr="00621D88" w:rsidRDefault="00621D88" w:rsidP="00621D88">
            <w:pPr>
              <w:adjustRightInd w:val="0"/>
              <w:rPr>
                <w:rFonts w:ascii="Century" w:eastAsia="ＭＳ 明朝" w:hAnsi="Century"/>
                <w:sz w:val="22"/>
              </w:rPr>
            </w:pP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52946" w14:textId="77777777" w:rsidR="00621D88" w:rsidRPr="00621D88" w:rsidRDefault="00621D88" w:rsidP="00621D88">
            <w:pPr>
              <w:adjustRightInd w:val="0"/>
              <w:rPr>
                <w:rFonts w:ascii="Century" w:eastAsia="ＭＳ 明朝" w:hAnsi="Century"/>
                <w:sz w:val="22"/>
              </w:rPr>
            </w:pPr>
          </w:p>
          <w:p w14:paraId="715D34D9" w14:textId="77777777" w:rsidR="00621D88" w:rsidRPr="00621D88" w:rsidRDefault="00621D88" w:rsidP="00621D88">
            <w:pPr>
              <w:adjustRightInd w:val="0"/>
              <w:rPr>
                <w:rFonts w:ascii="Century" w:eastAsia="ＭＳ 明朝" w:hAnsi="Century"/>
                <w:sz w:val="22"/>
              </w:rPr>
            </w:pPr>
          </w:p>
          <w:p w14:paraId="1FC1618B" w14:textId="77777777" w:rsidR="00621D88" w:rsidRPr="00621D88" w:rsidRDefault="00621D88" w:rsidP="00621D88">
            <w:pPr>
              <w:adjustRightInd w:val="0"/>
              <w:rPr>
                <w:rFonts w:ascii="Century" w:eastAsia="ＭＳ 明朝" w:hAnsi="Century"/>
                <w:sz w:val="22"/>
              </w:rPr>
            </w:pPr>
          </w:p>
          <w:p w14:paraId="58C7DCF3" w14:textId="77777777" w:rsidR="00621D88" w:rsidRPr="00621D88" w:rsidRDefault="00621D88" w:rsidP="00621D88">
            <w:pPr>
              <w:adjustRightInd w:val="0"/>
              <w:rPr>
                <w:rFonts w:ascii="Century" w:eastAsia="ＭＳ 明朝" w:hAnsi="Century"/>
                <w:sz w:val="22"/>
              </w:rPr>
            </w:pPr>
          </w:p>
          <w:p w14:paraId="50C7FD06" w14:textId="77777777" w:rsidR="00621D88" w:rsidRPr="00621D88" w:rsidRDefault="00621D88" w:rsidP="00621D88">
            <w:pPr>
              <w:adjustRightInd w:val="0"/>
              <w:rPr>
                <w:rFonts w:ascii="Century" w:eastAsia="ＭＳ 明朝" w:hAnsi="Century"/>
                <w:sz w:val="22"/>
              </w:rPr>
            </w:pPr>
          </w:p>
        </w:tc>
      </w:tr>
    </w:tbl>
    <w:p w14:paraId="1C81C5B2" w14:textId="77777777" w:rsidR="00190161" w:rsidRDefault="00190161" w:rsidP="00190161">
      <w:pPr>
        <w:snapToGrid w:val="0"/>
        <w:jc w:val="left"/>
      </w:pPr>
    </w:p>
    <w:p w14:paraId="6FE703E5" w14:textId="41FCFB76" w:rsidR="008B73CC" w:rsidRDefault="00190161" w:rsidP="0074337E">
      <w:pPr>
        <w:snapToGrid w:val="0"/>
        <w:ind w:left="315" w:hangingChars="150" w:hanging="315"/>
        <w:jc w:val="left"/>
      </w:pPr>
      <w:r>
        <w:rPr>
          <w:rFonts w:hint="eastAsia"/>
        </w:rPr>
        <w:t>（２）</w:t>
      </w:r>
      <w:r w:rsidR="00621D88" w:rsidRPr="00D528D0">
        <w:rPr>
          <w:rFonts w:hint="eastAsia"/>
        </w:rPr>
        <w:t>自己</w:t>
      </w:r>
      <w:r w:rsidR="00621D88" w:rsidRPr="006558B0">
        <w:rPr>
          <w:rFonts w:hint="eastAsia"/>
        </w:rPr>
        <w:t>学習</w:t>
      </w:r>
      <w:r w:rsidR="00621D88" w:rsidRPr="006558B0">
        <w:rPr>
          <w:rFonts w:hint="eastAsia"/>
          <w:sz w:val="16"/>
          <w:szCs w:val="16"/>
          <w:vertAlign w:val="superscript"/>
        </w:rPr>
        <w:t>※</w:t>
      </w:r>
      <w:r w:rsidR="000D6541" w:rsidRPr="006558B0">
        <w:rPr>
          <w:rFonts w:hint="eastAsia"/>
          <w:sz w:val="16"/>
          <w:szCs w:val="16"/>
          <w:vertAlign w:val="superscript"/>
        </w:rPr>
        <w:t>１</w:t>
      </w:r>
      <w:r w:rsidR="00621D88" w:rsidRPr="006558B0">
        <w:rPr>
          <w:rFonts w:hint="eastAsia"/>
        </w:rPr>
        <w:t>および特別活動</w:t>
      </w:r>
      <w:r w:rsidR="00621D88" w:rsidRPr="006558B0">
        <w:rPr>
          <w:rFonts w:hint="eastAsia"/>
          <w:sz w:val="16"/>
          <w:szCs w:val="16"/>
          <w:vertAlign w:val="superscript"/>
        </w:rPr>
        <w:t>※</w:t>
      </w:r>
      <w:r w:rsidR="000D6541" w:rsidRPr="006558B0">
        <w:rPr>
          <w:rFonts w:hint="eastAsia"/>
          <w:sz w:val="16"/>
          <w:szCs w:val="16"/>
          <w:vertAlign w:val="superscript"/>
        </w:rPr>
        <w:t>２</w:t>
      </w:r>
      <w:r w:rsidR="00D528D0" w:rsidRPr="006558B0">
        <w:rPr>
          <w:rFonts w:hint="eastAsia"/>
        </w:rPr>
        <w:t>等に</w:t>
      </w:r>
      <w:r w:rsidR="00D528D0" w:rsidRPr="00D528D0">
        <w:rPr>
          <w:rFonts w:hint="eastAsia"/>
        </w:rPr>
        <w:t>おける取組内容、取組方法、自己評価など</w:t>
      </w:r>
    </w:p>
    <w:p w14:paraId="0C8D5E82" w14:textId="77777777" w:rsidR="008B73CC" w:rsidRDefault="008B73CC" w:rsidP="00190161">
      <w:pPr>
        <w:snapToGrid w:val="0"/>
        <w:jc w:val="left"/>
      </w:pPr>
    </w:p>
    <w:p w14:paraId="266F4D83" w14:textId="3989F39D" w:rsidR="008B73CC" w:rsidRDefault="008B73CC" w:rsidP="00190161">
      <w:pPr>
        <w:snapToGrid w:val="0"/>
        <w:jc w:val="left"/>
      </w:pPr>
    </w:p>
    <w:p w14:paraId="7C539F7B" w14:textId="2F1A1C88" w:rsidR="00190161" w:rsidRDefault="00190161" w:rsidP="00190161">
      <w:pPr>
        <w:snapToGrid w:val="0"/>
        <w:jc w:val="left"/>
      </w:pPr>
    </w:p>
    <w:p w14:paraId="17C56826" w14:textId="0B392C03" w:rsidR="00190161" w:rsidRPr="00621D88" w:rsidRDefault="00190161" w:rsidP="00190161">
      <w:pPr>
        <w:snapToGrid w:val="0"/>
        <w:jc w:val="left"/>
      </w:pPr>
    </w:p>
    <w:p w14:paraId="4EEBE091" w14:textId="77777777" w:rsidR="00190161" w:rsidRPr="00CF5171" w:rsidRDefault="00190161" w:rsidP="00190161">
      <w:pPr>
        <w:snapToGrid w:val="0"/>
        <w:jc w:val="left"/>
      </w:pPr>
    </w:p>
    <w:p w14:paraId="16FD5B7B" w14:textId="48EF8F69" w:rsidR="008B73CC" w:rsidRDefault="00190161" w:rsidP="009D083D">
      <w:pPr>
        <w:snapToGrid w:val="0"/>
        <w:ind w:left="315" w:hangingChars="150" w:hanging="315"/>
        <w:jc w:val="left"/>
      </w:pPr>
      <w:r>
        <w:rPr>
          <w:rFonts w:hint="eastAsia"/>
        </w:rPr>
        <w:t>（３）</w:t>
      </w:r>
      <w:r w:rsidR="00CF5171">
        <w:rPr>
          <w:rFonts w:hint="eastAsia"/>
        </w:rPr>
        <w:t>自身の行動の特徴、特技等について</w:t>
      </w:r>
    </w:p>
    <w:p w14:paraId="10AB3CB4" w14:textId="77777777" w:rsidR="008B73CC" w:rsidRDefault="008B73CC" w:rsidP="00190161">
      <w:pPr>
        <w:snapToGrid w:val="0"/>
        <w:jc w:val="left"/>
      </w:pPr>
    </w:p>
    <w:p w14:paraId="14446FA7" w14:textId="77777777" w:rsidR="008B73CC" w:rsidRDefault="008B73CC" w:rsidP="00190161">
      <w:pPr>
        <w:snapToGrid w:val="0"/>
        <w:jc w:val="left"/>
      </w:pPr>
    </w:p>
    <w:p w14:paraId="207C1E3B" w14:textId="77777777" w:rsidR="008B73CC" w:rsidRDefault="008B73CC" w:rsidP="00190161">
      <w:pPr>
        <w:snapToGrid w:val="0"/>
        <w:jc w:val="left"/>
      </w:pPr>
    </w:p>
    <w:p w14:paraId="54A078A0" w14:textId="77777777" w:rsidR="008B73CC" w:rsidRDefault="008B73CC" w:rsidP="00190161">
      <w:pPr>
        <w:snapToGrid w:val="0"/>
        <w:jc w:val="left"/>
      </w:pPr>
    </w:p>
    <w:p w14:paraId="2B407EFF" w14:textId="77777777" w:rsidR="008B73CC" w:rsidRDefault="008B73CC" w:rsidP="00190161">
      <w:pPr>
        <w:snapToGrid w:val="0"/>
        <w:jc w:val="left"/>
      </w:pPr>
    </w:p>
    <w:sectPr w:rsidR="008B73CC" w:rsidSect="00CF5171">
      <w:headerReference w:type="even" r:id="rId7"/>
      <w:headerReference w:type="default" r:id="rId8"/>
      <w:footerReference w:type="default" r:id="rId9"/>
      <w:pgSz w:w="11906" w:h="16838"/>
      <w:pgMar w:top="1985" w:right="1701" w:bottom="1701" w:left="1701" w:header="510" w:footer="34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40FF9E" w14:textId="77777777" w:rsidR="00C864B8" w:rsidRDefault="00C864B8" w:rsidP="008B73CC">
      <w:r>
        <w:separator/>
      </w:r>
    </w:p>
  </w:endnote>
  <w:endnote w:type="continuationSeparator" w:id="0">
    <w:p w14:paraId="2356F055" w14:textId="77777777" w:rsidR="00C864B8" w:rsidRDefault="00C864B8" w:rsidP="008B73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A4F63B" w14:textId="7F6D7CFA" w:rsidR="00E13ADA" w:rsidRDefault="00E13ADA" w:rsidP="00CF5171">
    <w:pPr>
      <w:ind w:right="840"/>
    </w:pPr>
  </w:p>
  <w:p w14:paraId="619A295E" w14:textId="77777777" w:rsidR="009E04F2" w:rsidRDefault="00CF5171" w:rsidP="00DB79E9">
    <w:pPr>
      <w:pStyle w:val="ab"/>
      <w:ind w:left="500" w:hangingChars="250" w:hanging="500"/>
      <w:rPr>
        <w:sz w:val="20"/>
        <w:szCs w:val="20"/>
      </w:rPr>
    </w:pPr>
    <w:r>
      <w:rPr>
        <w:rFonts w:hint="eastAsia"/>
        <w:sz w:val="20"/>
        <w:szCs w:val="20"/>
      </w:rPr>
      <w:t>※</w:t>
    </w:r>
    <w:r w:rsidR="00DB79E9">
      <w:rPr>
        <w:rFonts w:hint="eastAsia"/>
        <w:sz w:val="20"/>
        <w:szCs w:val="20"/>
      </w:rPr>
      <w:t>１</w:t>
    </w:r>
    <w:r>
      <w:rPr>
        <w:rFonts w:hint="eastAsia"/>
        <w:sz w:val="20"/>
        <w:szCs w:val="20"/>
      </w:rPr>
      <w:t xml:space="preserve"> 自己学習には高等学校卒業認定試験等に向けた学習も含む</w:t>
    </w:r>
    <w:r w:rsidR="008D7E35">
      <w:rPr>
        <w:rFonts w:hint="eastAsia"/>
        <w:sz w:val="20"/>
        <w:szCs w:val="20"/>
      </w:rPr>
      <w:t>。特に数学や情報学に</w:t>
    </w:r>
    <w:r w:rsidR="009E04F2">
      <w:rPr>
        <w:rFonts w:hint="eastAsia"/>
        <w:sz w:val="20"/>
        <w:szCs w:val="20"/>
      </w:rPr>
      <w:t>関する</w:t>
    </w:r>
  </w:p>
  <w:p w14:paraId="65CAB368" w14:textId="64531003" w:rsidR="00CF5171" w:rsidRDefault="008D7E35" w:rsidP="009E04F2">
    <w:pPr>
      <w:pStyle w:val="ab"/>
      <w:ind w:leftChars="250" w:left="1025" w:hangingChars="250" w:hanging="500"/>
      <w:rPr>
        <w:sz w:val="20"/>
        <w:szCs w:val="20"/>
      </w:rPr>
    </w:pPr>
    <w:r>
      <w:rPr>
        <w:rFonts w:hint="eastAsia"/>
        <w:sz w:val="20"/>
        <w:szCs w:val="20"/>
      </w:rPr>
      <w:t>学習について取組状況等を記入する。</w:t>
    </w:r>
  </w:p>
  <w:p w14:paraId="4CAA9F8D" w14:textId="792C93EB" w:rsidR="00CF5171" w:rsidRDefault="00D528D0" w:rsidP="00CF5171">
    <w:pPr>
      <w:pStyle w:val="ab"/>
      <w:rPr>
        <w:sz w:val="20"/>
        <w:szCs w:val="20"/>
      </w:rPr>
    </w:pPr>
    <w:r w:rsidRPr="00D528D0">
      <w:rPr>
        <w:rFonts w:hint="eastAsia"/>
        <w:sz w:val="20"/>
        <w:szCs w:val="20"/>
      </w:rPr>
      <w:t>※</w:t>
    </w:r>
    <w:r w:rsidR="00DB79E9">
      <w:rPr>
        <w:rFonts w:hint="eastAsia"/>
        <w:sz w:val="20"/>
        <w:szCs w:val="20"/>
      </w:rPr>
      <w:t>２</w:t>
    </w:r>
    <w:r w:rsidR="00CF5171">
      <w:rPr>
        <w:rFonts w:hint="eastAsia"/>
        <w:sz w:val="20"/>
        <w:szCs w:val="20"/>
      </w:rPr>
      <w:t xml:space="preserve"> </w:t>
    </w:r>
    <w:r w:rsidRPr="00D528D0">
      <w:rPr>
        <w:rFonts w:hint="eastAsia"/>
        <w:sz w:val="20"/>
        <w:szCs w:val="20"/>
      </w:rPr>
      <w:t>特別活動とは、生徒会活動、委員会活動、部活動、学校内外における各種行事での活動、</w:t>
    </w:r>
  </w:p>
  <w:p w14:paraId="3C873124" w14:textId="2BE00849" w:rsidR="00E13ADA" w:rsidRPr="00D528D0" w:rsidRDefault="00D528D0" w:rsidP="00DB79E9">
    <w:pPr>
      <w:pStyle w:val="ab"/>
      <w:ind w:leftChars="250" w:left="525"/>
      <w:rPr>
        <w:sz w:val="20"/>
        <w:szCs w:val="20"/>
      </w:rPr>
    </w:pPr>
    <w:r w:rsidRPr="00D528D0">
      <w:rPr>
        <w:rFonts w:hint="eastAsia"/>
        <w:sz w:val="20"/>
        <w:szCs w:val="20"/>
      </w:rPr>
      <w:t>各種資格試験、研究活動、地域の活動、ボランティア活動、留学</w:t>
    </w:r>
    <w:r>
      <w:rPr>
        <w:rFonts w:hint="eastAsia"/>
        <w:sz w:val="20"/>
        <w:szCs w:val="20"/>
      </w:rPr>
      <w:t>等のこと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3D3017" w14:textId="77777777" w:rsidR="00C864B8" w:rsidRDefault="00C864B8" w:rsidP="008B73CC">
      <w:r>
        <w:separator/>
      </w:r>
    </w:p>
  </w:footnote>
  <w:footnote w:type="continuationSeparator" w:id="0">
    <w:p w14:paraId="4A2A172E" w14:textId="77777777" w:rsidR="00C864B8" w:rsidRDefault="00C864B8" w:rsidP="008B73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B499D" w14:textId="72F9A490" w:rsidR="00E13ADA" w:rsidRDefault="00E13ADA" w:rsidP="00CF5171">
    <w:pPr>
      <w:ind w:right="84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E657FC" w14:textId="352BE546" w:rsidR="00DD73C9" w:rsidRDefault="00614733" w:rsidP="00C416F8">
    <w:pPr>
      <w:pStyle w:val="a9"/>
      <w:jc w:val="right"/>
    </w:pPr>
    <w:r>
      <w:rPr>
        <w:rFonts w:hint="eastAsia"/>
      </w:rPr>
      <w:t>令和</w:t>
    </w:r>
    <w:r w:rsidR="001114AC">
      <w:rPr>
        <w:rFonts w:hint="eastAsia"/>
      </w:rPr>
      <w:t>９</w:t>
    </w:r>
    <w:r>
      <w:rPr>
        <w:rFonts w:hint="eastAsia"/>
      </w:rPr>
      <w:t xml:space="preserve">年度　</w:t>
    </w:r>
    <w:r w:rsidR="00D64250">
      <w:rPr>
        <w:rFonts w:hint="eastAsia"/>
      </w:rPr>
      <w:t>福知山公立大学</w:t>
    </w:r>
    <w:r w:rsidR="00C416F8">
      <w:rPr>
        <w:rFonts w:hint="eastAsia"/>
      </w:rPr>
      <w:t xml:space="preserve">　</w:t>
    </w:r>
    <w:r w:rsidR="00DD73C9">
      <w:rPr>
        <w:rFonts w:hint="eastAsia"/>
      </w:rPr>
      <w:t>情報学部</w:t>
    </w:r>
    <w:r w:rsidR="00612450">
      <w:rPr>
        <w:rFonts w:hint="eastAsia"/>
      </w:rPr>
      <w:t xml:space="preserve">　</w:t>
    </w:r>
    <w:r w:rsidR="00C738F5">
      <w:rPr>
        <w:rFonts w:hint="eastAsia"/>
      </w:rPr>
      <w:t>総合</w:t>
    </w:r>
    <w:r w:rsidR="00C416F8">
      <w:rPr>
        <w:rFonts w:hint="eastAsia"/>
      </w:rPr>
      <w:t>型</w:t>
    </w:r>
    <w:r w:rsidR="0079307D">
      <w:rPr>
        <w:rFonts w:hint="eastAsia"/>
      </w:rPr>
      <w:t>選抜</w:t>
    </w:r>
    <w:r w:rsidR="001F0EE0">
      <w:rPr>
        <w:rFonts w:hint="eastAsia"/>
      </w:rPr>
      <w:t>・一般選抜</w:t>
    </w:r>
  </w:p>
  <w:tbl>
    <w:tblPr>
      <w:tblStyle w:val="a3"/>
      <w:tblW w:w="0" w:type="auto"/>
      <w:tblInd w:w="4106" w:type="dxa"/>
      <w:tblLook w:val="04A0" w:firstRow="1" w:lastRow="0" w:firstColumn="1" w:lastColumn="0" w:noHBand="0" w:noVBand="1"/>
    </w:tblPr>
    <w:tblGrid>
      <w:gridCol w:w="1276"/>
      <w:gridCol w:w="3112"/>
    </w:tblGrid>
    <w:tr w:rsidR="00DD73C9" w14:paraId="7EB6A9A4" w14:textId="77777777" w:rsidTr="006E35B3">
      <w:trPr>
        <w:trHeight w:val="560"/>
      </w:trPr>
      <w:tc>
        <w:tcPr>
          <w:tcW w:w="1276" w:type="dxa"/>
          <w:vAlign w:val="center"/>
        </w:tcPr>
        <w:p w14:paraId="49CA2C06" w14:textId="77777777" w:rsidR="00DD73C9" w:rsidRDefault="00DD73C9" w:rsidP="00DD73C9">
          <w:pPr>
            <w:pStyle w:val="a9"/>
            <w:jc w:val="center"/>
          </w:pPr>
          <w:r>
            <w:rPr>
              <w:rFonts w:hint="eastAsia"/>
            </w:rPr>
            <w:t>受験番号</w:t>
          </w:r>
        </w:p>
      </w:tc>
      <w:tc>
        <w:tcPr>
          <w:tcW w:w="3112" w:type="dxa"/>
        </w:tcPr>
        <w:p w14:paraId="6C07B4F9" w14:textId="77777777" w:rsidR="00DD73C9" w:rsidRPr="00583D2E" w:rsidRDefault="00DD73C9" w:rsidP="00DD73C9">
          <w:pPr>
            <w:pStyle w:val="a9"/>
            <w:jc w:val="left"/>
            <w:rPr>
              <w:sz w:val="12"/>
              <w:szCs w:val="12"/>
            </w:rPr>
          </w:pPr>
          <w:r w:rsidRPr="00583D2E">
            <w:rPr>
              <w:rFonts w:hint="eastAsia"/>
              <w:sz w:val="12"/>
              <w:szCs w:val="12"/>
            </w:rPr>
            <w:t>※</w:t>
          </w:r>
          <w:r>
            <w:rPr>
              <w:rFonts w:hint="eastAsia"/>
              <w:sz w:val="12"/>
              <w:szCs w:val="12"/>
            </w:rPr>
            <w:t>大学</w:t>
          </w:r>
          <w:r w:rsidRPr="00583D2E">
            <w:rPr>
              <w:rFonts w:hint="eastAsia"/>
              <w:sz w:val="12"/>
              <w:szCs w:val="12"/>
            </w:rPr>
            <w:t>記入欄</w:t>
          </w:r>
        </w:p>
      </w:tc>
    </w:tr>
  </w:tbl>
  <w:p w14:paraId="7B515CB6" w14:textId="15BF121B" w:rsidR="00E13ADA" w:rsidRPr="00CF5171" w:rsidRDefault="002A62CC" w:rsidP="00CF5171">
    <w:pPr>
      <w:tabs>
        <w:tab w:val="left" w:pos="900"/>
        <w:tab w:val="center" w:pos="4252"/>
      </w:tabs>
      <w:spacing w:beforeLines="100" w:before="240"/>
      <w:jc w:val="center"/>
      <w:rPr>
        <w:sz w:val="44"/>
        <w:szCs w:val="44"/>
      </w:rPr>
    </w:pPr>
    <w:r>
      <w:rPr>
        <w:rFonts w:hint="eastAsia"/>
        <w:kern w:val="0"/>
        <w:sz w:val="44"/>
        <w:szCs w:val="44"/>
      </w:rPr>
      <w:t>調査書代替</w:t>
    </w:r>
    <w:r w:rsidR="00384050">
      <w:rPr>
        <w:rFonts w:hint="eastAsia"/>
        <w:kern w:val="0"/>
        <w:sz w:val="44"/>
        <w:szCs w:val="44"/>
      </w:rPr>
      <w:t>書</w:t>
    </w:r>
  </w:p>
  <w:p w14:paraId="7B5E9CF6" w14:textId="77777777" w:rsidR="00D47DFD" w:rsidRPr="00E13ADA" w:rsidRDefault="00D47DFD" w:rsidP="00D47DFD">
    <w:pPr>
      <w:pStyle w:val="a9"/>
      <w:ind w:left="4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C933EB"/>
    <w:multiLevelType w:val="hybridMultilevel"/>
    <w:tmpl w:val="EE1684AC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B22564A"/>
    <w:multiLevelType w:val="hybridMultilevel"/>
    <w:tmpl w:val="5A6A0EAA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4F53623F"/>
    <w:multiLevelType w:val="hybridMultilevel"/>
    <w:tmpl w:val="9C7E1D4A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4F622F8E"/>
    <w:multiLevelType w:val="hybridMultilevel"/>
    <w:tmpl w:val="50C62128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5417380E"/>
    <w:multiLevelType w:val="hybridMultilevel"/>
    <w:tmpl w:val="6C3A8144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62977F23"/>
    <w:multiLevelType w:val="hybridMultilevel"/>
    <w:tmpl w:val="7AFCBA82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504713178">
    <w:abstractNumId w:val="4"/>
  </w:num>
  <w:num w:numId="2" w16cid:durableId="1569219069">
    <w:abstractNumId w:val="1"/>
  </w:num>
  <w:num w:numId="3" w16cid:durableId="1814718199">
    <w:abstractNumId w:val="0"/>
  </w:num>
  <w:num w:numId="4" w16cid:durableId="1564217553">
    <w:abstractNumId w:val="3"/>
  </w:num>
  <w:num w:numId="5" w16cid:durableId="1991863546">
    <w:abstractNumId w:val="2"/>
  </w:num>
  <w:num w:numId="6" w16cid:durableId="3496439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trackRevisions/>
  <w:defaultTabStop w:val="840"/>
  <w:evenAndOddHeaders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szQyNjQ2tTA1MjZW0lEKTi0uzszPAykwqQUACTQndSwAAAA="/>
  </w:docVars>
  <w:rsids>
    <w:rsidRoot w:val="00642A38"/>
    <w:rsid w:val="000344AD"/>
    <w:rsid w:val="000C2E7C"/>
    <w:rsid w:val="000D6541"/>
    <w:rsid w:val="000F0545"/>
    <w:rsid w:val="001114AC"/>
    <w:rsid w:val="00133864"/>
    <w:rsid w:val="00141B74"/>
    <w:rsid w:val="00181E78"/>
    <w:rsid w:val="00190161"/>
    <w:rsid w:val="001B3FAC"/>
    <w:rsid w:val="001C6694"/>
    <w:rsid w:val="001E1A5F"/>
    <w:rsid w:val="001F0EE0"/>
    <w:rsid w:val="002309AC"/>
    <w:rsid w:val="002606BE"/>
    <w:rsid w:val="002A62CC"/>
    <w:rsid w:val="002D0666"/>
    <w:rsid w:val="002F6A86"/>
    <w:rsid w:val="0030337C"/>
    <w:rsid w:val="003468DB"/>
    <w:rsid w:val="0036128A"/>
    <w:rsid w:val="003806C9"/>
    <w:rsid w:val="00384050"/>
    <w:rsid w:val="003C7050"/>
    <w:rsid w:val="004544E9"/>
    <w:rsid w:val="0046653E"/>
    <w:rsid w:val="0049564B"/>
    <w:rsid w:val="00522D8A"/>
    <w:rsid w:val="005366B1"/>
    <w:rsid w:val="005C372D"/>
    <w:rsid w:val="005F6426"/>
    <w:rsid w:val="00612450"/>
    <w:rsid w:val="00614733"/>
    <w:rsid w:val="00621D88"/>
    <w:rsid w:val="00622B9C"/>
    <w:rsid w:val="006326E0"/>
    <w:rsid w:val="00640EEB"/>
    <w:rsid w:val="00642A38"/>
    <w:rsid w:val="006558B0"/>
    <w:rsid w:val="006745CC"/>
    <w:rsid w:val="006866BC"/>
    <w:rsid w:val="0069787E"/>
    <w:rsid w:val="006B35E1"/>
    <w:rsid w:val="006B6340"/>
    <w:rsid w:val="006B67A9"/>
    <w:rsid w:val="006D54B6"/>
    <w:rsid w:val="0074337E"/>
    <w:rsid w:val="00777328"/>
    <w:rsid w:val="0079307D"/>
    <w:rsid w:val="007A6AF5"/>
    <w:rsid w:val="007E4043"/>
    <w:rsid w:val="007E4B80"/>
    <w:rsid w:val="007F79F4"/>
    <w:rsid w:val="008250B4"/>
    <w:rsid w:val="008307C2"/>
    <w:rsid w:val="0085160F"/>
    <w:rsid w:val="008A0C06"/>
    <w:rsid w:val="008B73CC"/>
    <w:rsid w:val="008C2D8E"/>
    <w:rsid w:val="008D7E35"/>
    <w:rsid w:val="00917FD9"/>
    <w:rsid w:val="009454B8"/>
    <w:rsid w:val="00951EE5"/>
    <w:rsid w:val="009D083D"/>
    <w:rsid w:val="009E04F2"/>
    <w:rsid w:val="009E2D66"/>
    <w:rsid w:val="009E7B7A"/>
    <w:rsid w:val="00A03639"/>
    <w:rsid w:val="00A12456"/>
    <w:rsid w:val="00A55518"/>
    <w:rsid w:val="00A85652"/>
    <w:rsid w:val="00AD0D4A"/>
    <w:rsid w:val="00B614B1"/>
    <w:rsid w:val="00B67323"/>
    <w:rsid w:val="00BA1050"/>
    <w:rsid w:val="00C25D2E"/>
    <w:rsid w:val="00C40F27"/>
    <w:rsid w:val="00C416F8"/>
    <w:rsid w:val="00C738F5"/>
    <w:rsid w:val="00C864B8"/>
    <w:rsid w:val="00CB186C"/>
    <w:rsid w:val="00CB4616"/>
    <w:rsid w:val="00CF5171"/>
    <w:rsid w:val="00D228B5"/>
    <w:rsid w:val="00D439C5"/>
    <w:rsid w:val="00D47BB4"/>
    <w:rsid w:val="00D47DFD"/>
    <w:rsid w:val="00D528D0"/>
    <w:rsid w:val="00D64250"/>
    <w:rsid w:val="00DB79E9"/>
    <w:rsid w:val="00DD73C9"/>
    <w:rsid w:val="00E13ADA"/>
    <w:rsid w:val="00E2598B"/>
    <w:rsid w:val="00E52565"/>
    <w:rsid w:val="00E61AB6"/>
    <w:rsid w:val="00E62196"/>
    <w:rsid w:val="00EC2CD7"/>
    <w:rsid w:val="00F35639"/>
    <w:rsid w:val="00F66103"/>
    <w:rsid w:val="00F84D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4C583D6"/>
  <w15:docId w15:val="{E9E66E73-4887-45F9-B5DD-DF8F61819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8B73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Note Heading"/>
    <w:basedOn w:val="a"/>
    <w:next w:val="a"/>
    <w:link w:val="a5"/>
    <w:uiPriority w:val="99"/>
    <w:unhideWhenUsed/>
    <w:rsid w:val="008B73CC"/>
    <w:pPr>
      <w:jc w:val="center"/>
    </w:pPr>
  </w:style>
  <w:style w:type="character" w:customStyle="1" w:styleId="a5">
    <w:name w:val="記 (文字)"/>
    <w:basedOn w:val="a0"/>
    <w:link w:val="a4"/>
    <w:uiPriority w:val="99"/>
    <w:rsid w:val="008B73CC"/>
  </w:style>
  <w:style w:type="paragraph" w:styleId="a6">
    <w:name w:val="Closing"/>
    <w:basedOn w:val="a"/>
    <w:link w:val="a7"/>
    <w:uiPriority w:val="99"/>
    <w:unhideWhenUsed/>
    <w:rsid w:val="008B73CC"/>
    <w:pPr>
      <w:jc w:val="right"/>
    </w:pPr>
  </w:style>
  <w:style w:type="character" w:customStyle="1" w:styleId="a7">
    <w:name w:val="結語 (文字)"/>
    <w:basedOn w:val="a0"/>
    <w:link w:val="a6"/>
    <w:uiPriority w:val="99"/>
    <w:rsid w:val="008B73CC"/>
  </w:style>
  <w:style w:type="paragraph" w:styleId="a8">
    <w:name w:val="List Paragraph"/>
    <w:basedOn w:val="a"/>
    <w:uiPriority w:val="34"/>
    <w:qFormat/>
    <w:rsid w:val="008B73CC"/>
    <w:pPr>
      <w:ind w:leftChars="400" w:left="840"/>
    </w:pPr>
  </w:style>
  <w:style w:type="paragraph" w:styleId="a9">
    <w:name w:val="header"/>
    <w:basedOn w:val="a"/>
    <w:link w:val="aa"/>
    <w:uiPriority w:val="99"/>
    <w:unhideWhenUsed/>
    <w:rsid w:val="008B73CC"/>
    <w:pPr>
      <w:tabs>
        <w:tab w:val="center" w:pos="4252"/>
        <w:tab w:val="right" w:pos="8504"/>
      </w:tabs>
      <w:snapToGrid w:val="0"/>
    </w:pPr>
  </w:style>
  <w:style w:type="character" w:customStyle="1" w:styleId="aa">
    <w:name w:val="ヘッダー (文字)"/>
    <w:basedOn w:val="a0"/>
    <w:link w:val="a9"/>
    <w:uiPriority w:val="99"/>
    <w:rsid w:val="008B73CC"/>
  </w:style>
  <w:style w:type="paragraph" w:styleId="ab">
    <w:name w:val="footer"/>
    <w:basedOn w:val="a"/>
    <w:link w:val="ac"/>
    <w:uiPriority w:val="99"/>
    <w:unhideWhenUsed/>
    <w:rsid w:val="008B73CC"/>
    <w:pPr>
      <w:tabs>
        <w:tab w:val="center" w:pos="4252"/>
        <w:tab w:val="right" w:pos="8504"/>
      </w:tabs>
      <w:snapToGrid w:val="0"/>
    </w:pPr>
  </w:style>
  <w:style w:type="character" w:customStyle="1" w:styleId="ac">
    <w:name w:val="フッター (文字)"/>
    <w:basedOn w:val="a0"/>
    <w:link w:val="ab"/>
    <w:uiPriority w:val="99"/>
    <w:rsid w:val="008B73CC"/>
  </w:style>
  <w:style w:type="paragraph" w:styleId="ad">
    <w:name w:val="Balloon Text"/>
    <w:basedOn w:val="a"/>
    <w:link w:val="ae"/>
    <w:uiPriority w:val="99"/>
    <w:semiHidden/>
    <w:unhideWhenUsed/>
    <w:rsid w:val="000F0545"/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吹き出し (文字)"/>
    <w:basedOn w:val="a0"/>
    <w:link w:val="ad"/>
    <w:uiPriority w:val="99"/>
    <w:semiHidden/>
    <w:rsid w:val="000F0545"/>
    <w:rPr>
      <w:rFonts w:asciiTheme="majorHAnsi" w:eastAsiaTheme="majorEastAsia" w:hAnsiTheme="majorHAnsi" w:cstheme="majorBidi"/>
      <w:sz w:val="18"/>
      <w:szCs w:val="18"/>
    </w:rPr>
  </w:style>
  <w:style w:type="table" w:customStyle="1" w:styleId="1">
    <w:name w:val="表 (格子)1"/>
    <w:basedOn w:val="a1"/>
    <w:next w:val="a3"/>
    <w:uiPriority w:val="39"/>
    <w:rsid w:val="00621D88"/>
    <w:rPr>
      <w:rFonts w:ascii="游明朝" w:eastAsia="游明朝" w:hAnsi="游明朝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Revision"/>
    <w:hidden/>
    <w:uiPriority w:val="99"/>
    <w:semiHidden/>
    <w:rsid w:val="00A856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8609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</Words>
  <Characters>123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増田　あづさ</cp:lastModifiedBy>
  <cp:revision>9</cp:revision>
  <cp:lastPrinted>2026-04-21T05:21:00Z</cp:lastPrinted>
  <dcterms:created xsi:type="dcterms:W3CDTF">2025-05-08T08:44:00Z</dcterms:created>
  <dcterms:modified xsi:type="dcterms:W3CDTF">2026-05-20T01:02:00Z</dcterms:modified>
</cp:coreProperties>
</file>